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4B0AF064" w:rsidR="009A17E5" w:rsidRPr="00713368" w:rsidRDefault="003960AF" w:rsidP="00A616DF">
      <w:pPr>
        <w:spacing w:after="49"/>
        <w:ind w:right="6"/>
        <w:jc w:val="center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7"/>
        </w:rPr>
        <w:t xml:space="preserve">Supplementary File </w:t>
      </w:r>
      <w:r w:rsidR="00704E0A">
        <w:rPr>
          <w:rFonts w:asciiTheme="majorHAnsi" w:eastAsia="Times New Roman" w:hAnsiTheme="majorHAnsi" w:cs="Times New Roman"/>
          <w:sz w:val="27"/>
        </w:rPr>
        <w:t>4</w:t>
      </w:r>
      <w:r w:rsidR="004820F3">
        <w:rPr>
          <w:rFonts w:asciiTheme="majorHAnsi" w:eastAsia="Times New Roman" w:hAnsiTheme="majorHAnsi" w:cs="Times New Roman"/>
          <w:sz w:val="27"/>
        </w:rPr>
        <w:t xml:space="preserve"> -</w:t>
      </w:r>
      <w:r>
        <w:rPr>
          <w:rFonts w:asciiTheme="majorHAnsi" w:eastAsia="Times New Roman" w:hAnsiTheme="majorHAnsi" w:cs="Times New Roman"/>
          <w:sz w:val="27"/>
        </w:rPr>
        <w:t xml:space="preserve"> </w:t>
      </w:r>
      <w:r w:rsidR="00274F5B" w:rsidRPr="00713368">
        <w:rPr>
          <w:rFonts w:asciiTheme="majorHAnsi" w:eastAsia="Times New Roman" w:hAnsiTheme="majorHAnsi" w:cs="Times New Roman"/>
          <w:sz w:val="27"/>
        </w:rPr>
        <w:t>COREQ checklist</w:t>
      </w:r>
      <w:r w:rsidR="00274F5B" w:rsidRPr="00713368">
        <w:rPr>
          <w:rFonts w:asciiTheme="majorHAnsi" w:eastAsia="Times New Roman" w:hAnsiTheme="majorHAnsi" w:cs="Times New Roman"/>
          <w:sz w:val="23"/>
        </w:rPr>
        <w:t xml:space="preserve"> </w:t>
      </w:r>
    </w:p>
    <w:p w14:paraId="7E1F1B8B" w14:textId="12DBA601" w:rsidR="00C5046A" w:rsidRPr="00C5046A" w:rsidRDefault="00274F5B" w:rsidP="00C5046A">
      <w:pPr>
        <w:spacing w:after="0" w:line="238" w:lineRule="auto"/>
        <w:rPr>
          <w:rFonts w:asciiTheme="majorHAnsi" w:eastAsia="Times New Roman" w:hAnsiTheme="majorHAnsi" w:cs="Times New Roman"/>
          <w:sz w:val="27"/>
        </w:rPr>
      </w:pPr>
      <w:r w:rsidRPr="00713368">
        <w:rPr>
          <w:rFonts w:asciiTheme="majorHAnsi" w:eastAsia="Times New Roman" w:hAnsiTheme="majorHAnsi" w:cs="Times New Roman"/>
          <w:sz w:val="27"/>
        </w:rPr>
        <w:t>Consolidated criteria for reporting qualitative studies (COREQ): 32</w:t>
      </w:r>
      <w:r w:rsidR="00713368" w:rsidRPr="00713368">
        <w:rPr>
          <w:rFonts w:asciiTheme="majorHAnsi" w:eastAsia="Times New Roman" w:hAnsiTheme="majorHAnsi" w:cs="Times New Roman"/>
          <w:sz w:val="27"/>
        </w:rPr>
        <w:t>-</w:t>
      </w:r>
      <w:r w:rsidRPr="00713368">
        <w:rPr>
          <w:rFonts w:asciiTheme="majorHAnsi" w:eastAsia="Times New Roman" w:hAnsiTheme="majorHAnsi" w:cs="Times New Roman"/>
          <w:sz w:val="27"/>
        </w:rPr>
        <w:t>item checklist</w:t>
      </w:r>
    </w:p>
    <w:p w14:paraId="08EB25C7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Developed from: </w:t>
      </w:r>
    </w:p>
    <w:p w14:paraId="66BE6E33" w14:textId="6A365D4D" w:rsidR="009A17E5" w:rsidRDefault="00274F5B" w:rsidP="008C1967">
      <w:pPr>
        <w:spacing w:after="22" w:line="239" w:lineRule="auto"/>
        <w:rPr>
          <w:rFonts w:asciiTheme="majorHAnsi" w:eastAsia="Times New Roman" w:hAnsiTheme="majorHAnsi" w:cs="Times New Roman"/>
          <w:sz w:val="19"/>
        </w:rPr>
      </w:pPr>
      <w:r w:rsidRPr="00713368">
        <w:rPr>
          <w:rFonts w:asciiTheme="majorHAnsi" w:eastAsia="Times New Roman" w:hAnsiTheme="majorHAnsi" w:cs="Times New Roman"/>
          <w:sz w:val="19"/>
        </w:rPr>
        <w:t>Tong A, Sainsbury P, Craig J. Consolidated criteria for reporting qualitative research (COREQ): a 32-item checklist for interviews and focus groups. International Journal for Quality in Health Care. 2007. Volume 19, Number 6: pp. 349 – 357</w:t>
      </w:r>
    </w:p>
    <w:p w14:paraId="0147BD3B" w14:textId="38333974" w:rsidR="001E376B" w:rsidRPr="008C1967" w:rsidRDefault="001E376B" w:rsidP="008C1967">
      <w:pPr>
        <w:spacing w:after="22" w:line="239" w:lineRule="auto"/>
        <w:rPr>
          <w:rFonts w:asciiTheme="majorHAnsi" w:eastAsia="Times New Roman" w:hAnsiTheme="majorHAnsi" w:cs="Times New Roman"/>
          <w:sz w:val="19"/>
        </w:rPr>
      </w:pPr>
      <w:r w:rsidRPr="008C1967">
        <w:rPr>
          <w:rFonts w:asciiTheme="majorHAnsi" w:hAnsiTheme="majorHAnsi"/>
        </w:rPr>
        <w:t>School eHealth Education Program Pakistan (eSHEPP): An Exploratory Qualitative Study of Stakeholder Perspectives on Design, Barriers, and Facilitators</w:t>
      </w: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6E39FA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2032C45B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400CCA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9A17E5" w:rsidRPr="006E39FA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07776B80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424677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9A17E5" w:rsidRPr="006E39FA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3698B5BE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B3449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</w:tr>
      <w:tr w:rsidR="009A17E5" w:rsidRPr="006E39FA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57B85668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15609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9A17E5" w:rsidRPr="006E39FA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4D776695" w:rsidR="009A17E5" w:rsidRPr="006E39FA" w:rsidRDefault="0048373C">
            <w:pPr>
              <w:ind w:right="1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15609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DF5F8B" w:rsidRPr="006E39FA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6D453551" w:rsidR="009A17E5" w:rsidRPr="006E39FA" w:rsidRDefault="00AE0292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B857B9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9A17E5" w:rsidRPr="006E39FA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4C6E203E" w:rsidR="009A17E5" w:rsidRPr="006E39FA" w:rsidRDefault="00AE0292">
            <w:pPr>
              <w:ind w:right="96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B05A3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9A17E5" w:rsidRPr="006E39FA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69840D40" w:rsidR="009A17E5" w:rsidRPr="006E39FA" w:rsidRDefault="00437C6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</w:t>
            </w:r>
            <w:r w:rsidR="00C12DBE">
              <w:rPr>
                <w:rFonts w:asciiTheme="majorHAnsi" w:hAnsiTheme="majorHAnsi"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B05A3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B16FA0" w:rsidRPr="006E39FA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16351BDF" w:rsidR="009A17E5" w:rsidRPr="00ED243D" w:rsidRDefault="00C12DBE">
            <w:pPr>
              <w:ind w:left="1"/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ED243D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545032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C02495" w:rsidRPr="006E39FA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4D167D7B" w:rsidR="009A17E5" w:rsidRPr="006E39FA" w:rsidRDefault="00C12DBE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E85580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FB1F30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9A17E5" w:rsidRPr="006E39FA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2BBF77E4" w:rsidR="009A17E5" w:rsidRPr="006E39FA" w:rsidRDefault="007877D7">
            <w:pPr>
              <w:ind w:left="1" w:right="3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 6</w:t>
            </w:r>
          </w:p>
        </w:tc>
      </w:tr>
      <w:tr w:rsidR="009A17E5" w:rsidRPr="006E39FA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2D6998ED" w:rsidR="009A17E5" w:rsidRPr="006E39FA" w:rsidRDefault="00C12DBE">
            <w:pPr>
              <w:ind w:left="1" w:right="6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E85580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00FE0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A616DF" w:rsidRPr="006E39FA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021AAB8A" w:rsidR="00A616DF" w:rsidRPr="006E39FA" w:rsidRDefault="00C12DBE" w:rsidP="008F132A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F8779C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CD6CE7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  <w:r w:rsidR="003C4452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</w:p>
        </w:tc>
      </w:tr>
      <w:tr w:rsidR="009A17E5" w:rsidRPr="006E39FA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of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1CF13B53" w:rsidR="009A17E5" w:rsidRPr="006E39FA" w:rsidRDefault="00C12DBE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8A209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E978C7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9A17E5" w:rsidRPr="006E39FA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69FBF775" w:rsidR="009A17E5" w:rsidRPr="006E39FA" w:rsidRDefault="00F8779C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</w:t>
            </w:r>
            <w:r w:rsidR="004B13EA">
              <w:rPr>
                <w:rFonts w:asciiTheme="majorHAnsi" w:hAnsiTheme="majorHAnsi"/>
                <w:sz w:val="20"/>
                <w:szCs w:val="20"/>
              </w:rPr>
              <w:t>g</w:t>
            </w:r>
            <w:r>
              <w:rPr>
                <w:rFonts w:asciiTheme="majorHAnsi" w:hAnsiTheme="majorHAnsi"/>
                <w:sz w:val="20"/>
                <w:szCs w:val="20"/>
              </w:rPr>
              <w:t>.</w:t>
            </w:r>
            <w:r w:rsidR="00E73D3C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724366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</w:tr>
      <w:tr w:rsidR="00713368" w:rsidRPr="006E39FA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5FBD04AD" w:rsidR="00713368" w:rsidRPr="006E39FA" w:rsidRDefault="00C12DBE" w:rsidP="00713368">
            <w:pPr>
              <w:ind w:left="1" w:right="60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C45AE5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A2F86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6E39FA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602FEDCC" w:rsidR="00713368" w:rsidRPr="006E39FA" w:rsidRDefault="002E2FDB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</w:t>
            </w:r>
            <w:r w:rsidR="00C12DBE">
              <w:rPr>
                <w:rFonts w:asciiTheme="majorHAnsi" w:eastAsia="Times New Roman" w:hAnsiTheme="majorHAnsi" w:cs="Times New Roman"/>
                <w:sz w:val="20"/>
                <w:szCs w:val="20"/>
              </w:rPr>
              <w:t>.</w:t>
            </w:r>
            <w:r w:rsidR="000C3050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F630FF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  <w:r w:rsidR="00E241A1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- 7</w:t>
            </w:r>
          </w:p>
        </w:tc>
      </w:tr>
      <w:tr w:rsidR="00713368" w:rsidRPr="006E39FA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42A67F18" w:rsidR="00713368" w:rsidRPr="006E39FA" w:rsidRDefault="00317F70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N</w:t>
            </w:r>
            <w:r w:rsidR="00C7585C">
              <w:rPr>
                <w:rFonts w:asciiTheme="majorHAnsi" w:eastAsia="Times New Roman" w:hAnsiTheme="majorHAnsi" w:cs="Times New Roman"/>
                <w:sz w:val="20"/>
                <w:szCs w:val="20"/>
              </w:rPr>
              <w:t>/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A</w:t>
            </w:r>
          </w:p>
        </w:tc>
      </w:tr>
      <w:tr w:rsidR="00713368" w:rsidRPr="006E39FA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6C2BBF91" w:rsidR="00713368" w:rsidRPr="006E39FA" w:rsidRDefault="00EB7145" w:rsidP="00C0249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</w:t>
            </w:r>
            <w:r w:rsidR="00C12DBE">
              <w:rPr>
                <w:rFonts w:asciiTheme="majorHAnsi" w:eastAsia="Times New Roman" w:hAnsiTheme="majorHAnsi" w:cs="Times New Roman"/>
                <w:sz w:val="20"/>
                <w:szCs w:val="20"/>
              </w:rPr>
              <w:t>.</w:t>
            </w:r>
            <w:r w:rsidR="00317F70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8715A2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59A19409" w:rsidR="00713368" w:rsidRPr="006E39FA" w:rsidRDefault="0048373C" w:rsidP="00713368">
            <w:pPr>
              <w:spacing w:after="1" w:line="237" w:lineRule="auto"/>
              <w:ind w:left="1" w:right="2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C841D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8715A2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7DC789A5" w:rsidR="00713368" w:rsidRPr="006E39FA" w:rsidRDefault="0032367F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. </w:t>
            </w:r>
            <w:r w:rsidR="004F36B4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03D8B17E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</w:t>
            </w:r>
            <w:r w:rsidR="00C12DBE">
              <w:rPr>
                <w:rFonts w:asciiTheme="majorHAnsi" w:eastAsia="Times New Roman" w:hAnsiTheme="majorHAnsi" w:cs="Times New Roman"/>
                <w:sz w:val="20"/>
                <w:szCs w:val="20"/>
              </w:rPr>
              <w:t>.</w:t>
            </w:r>
            <w:r w:rsidR="00605DB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AE1DD2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523E7F4D" w:rsidR="00713368" w:rsidRPr="006E39FA" w:rsidRDefault="004269DE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</w:t>
            </w:r>
            <w:r w:rsidR="00C7585C">
              <w:rPr>
                <w:rFonts w:asciiTheme="majorHAnsi" w:hAnsiTheme="majorHAnsi"/>
                <w:sz w:val="20"/>
                <w:szCs w:val="20"/>
              </w:rPr>
              <w:t>/</w:t>
            </w:r>
            <w:r>
              <w:rPr>
                <w:rFonts w:asciiTheme="majorHAnsi" w:hAnsiTheme="majorHAnsi"/>
                <w:sz w:val="20"/>
                <w:szCs w:val="20"/>
              </w:rPr>
              <w:t>A</w:t>
            </w:r>
          </w:p>
        </w:tc>
      </w:tr>
      <w:tr w:rsidR="00713368" w:rsidRPr="006E39FA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many data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coders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1020A7FA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</w:t>
            </w:r>
            <w:r w:rsidR="00C7585C">
              <w:rPr>
                <w:rFonts w:asciiTheme="majorHAnsi" w:eastAsia="Times New Roman" w:hAnsiTheme="majorHAnsi" w:cs="Times New Roman"/>
                <w:sz w:val="20"/>
                <w:szCs w:val="20"/>
              </w:rPr>
              <w:t>.</w:t>
            </w:r>
            <w:r w:rsidR="00F03C4C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C07DA6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713368" w:rsidRPr="006E39FA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3735D3ED" w:rsidR="00713368" w:rsidRPr="006E39FA" w:rsidRDefault="00810256" w:rsidP="00713368">
            <w:pPr>
              <w:ind w:left="1" w:right="2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. </w:t>
            </w:r>
            <w:r w:rsidR="001C6B84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713368" w:rsidRPr="006E39FA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03FB66CC" w:rsidR="00713368" w:rsidRPr="006E39FA" w:rsidRDefault="00C7585C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C477D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5E57BB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713368" w:rsidRPr="006E39FA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5ACF14B1" w:rsidR="00713368" w:rsidRPr="006E39FA" w:rsidRDefault="00C7585C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C477D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35749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F03C4C" w:rsidRPr="006E39FA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F03C4C" w:rsidRPr="006E39FA" w:rsidRDefault="00F03C4C" w:rsidP="00F03C4C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F03C4C" w:rsidRPr="006E39FA" w:rsidRDefault="00F03C4C" w:rsidP="00F03C4C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102E176A" w:rsidR="00F03C4C" w:rsidRPr="006E39FA" w:rsidRDefault="00F03C4C" w:rsidP="00F03C4C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. </w:t>
            </w:r>
            <w:r w:rsidR="0092329C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F03C4C" w:rsidRPr="006E39FA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F03C4C" w:rsidRPr="006E39FA" w:rsidRDefault="00F03C4C" w:rsidP="00F03C4C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F03C4C" w:rsidRPr="006E39FA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F03C4C" w:rsidRPr="006E39FA" w:rsidRDefault="00F03C4C" w:rsidP="00F03C4C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F03C4C" w:rsidRPr="006E39FA" w:rsidRDefault="00F03C4C" w:rsidP="00F03C4C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e.g.,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7F232E57" w:rsidR="00F03C4C" w:rsidRPr="006E39FA" w:rsidRDefault="00F03C4C" w:rsidP="00F03C4C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. </w:t>
            </w:r>
            <w:r w:rsidR="00EF1442">
              <w:rPr>
                <w:rFonts w:asciiTheme="majorHAnsi" w:eastAsia="Times New Roman" w:hAnsiTheme="majorHAnsi" w:cs="Times New Roman"/>
                <w:sz w:val="20"/>
                <w:szCs w:val="20"/>
              </w:rPr>
              <w:t>9</w:t>
            </w:r>
            <w:r w:rsidR="000335C0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6029E9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  <w:r w:rsidR="004E207E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F03C4C" w:rsidRPr="006E39FA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F03C4C" w:rsidRPr="006E39FA" w:rsidRDefault="00F03C4C" w:rsidP="00F03C4C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F03C4C" w:rsidRPr="006E39FA" w:rsidRDefault="00F03C4C" w:rsidP="00F03C4C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471655E0" w:rsidR="00F03C4C" w:rsidRPr="006E39FA" w:rsidRDefault="002B5D99" w:rsidP="00F03C4C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. </w:t>
            </w:r>
            <w:r w:rsidR="0023201B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F03C4C" w:rsidRPr="006E39FA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F03C4C" w:rsidRPr="006E39FA" w:rsidRDefault="00F03C4C" w:rsidP="00F03C4C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F03C4C" w:rsidRPr="006E39FA" w:rsidRDefault="00F03C4C" w:rsidP="00F03C4C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4107644D" w:rsidR="00F03C4C" w:rsidRPr="006E39FA" w:rsidRDefault="00F03C4C" w:rsidP="00F03C4C">
            <w:pPr>
              <w:ind w:left="1" w:right="12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</w:t>
            </w:r>
            <w:r w:rsidR="00E60E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E207E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  <w:r w:rsidR="00A111F7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41501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  <w:r w:rsidR="004E207E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F03C4C" w:rsidRPr="006E39FA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F03C4C" w:rsidRPr="006E39FA" w:rsidRDefault="00F03C4C" w:rsidP="00F03C4C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F03C4C" w:rsidRPr="006E39FA" w:rsidRDefault="00F03C4C" w:rsidP="00F03C4C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203C3D8A" w:rsidR="00F03C4C" w:rsidRPr="006E39FA" w:rsidRDefault="00D65EB5" w:rsidP="0039145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. </w:t>
            </w:r>
            <w:r w:rsidR="004E207E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6029E9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  <w:r w:rsidR="004E207E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</w:tbl>
    <w:p w14:paraId="32777566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9CC52" w14:textId="77777777" w:rsidR="001F79EC" w:rsidRDefault="001F79EC">
      <w:pPr>
        <w:spacing w:after="0" w:line="240" w:lineRule="auto"/>
      </w:pPr>
      <w:r>
        <w:separator/>
      </w:r>
    </w:p>
  </w:endnote>
  <w:endnote w:type="continuationSeparator" w:id="0">
    <w:p w14:paraId="34279504" w14:textId="77777777" w:rsidR="001F79EC" w:rsidRDefault="001F7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243ED" w14:textId="77777777" w:rsidR="001F79EC" w:rsidRDefault="001F79EC">
      <w:pPr>
        <w:spacing w:after="0" w:line="240" w:lineRule="auto"/>
      </w:pPr>
      <w:r>
        <w:separator/>
      </w:r>
    </w:p>
  </w:footnote>
  <w:footnote w:type="continuationSeparator" w:id="0">
    <w:p w14:paraId="1E34D08E" w14:textId="77777777" w:rsidR="001F79EC" w:rsidRDefault="001F79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335C0"/>
    <w:rsid w:val="000C3050"/>
    <w:rsid w:val="001848D6"/>
    <w:rsid w:val="001C6B84"/>
    <w:rsid w:val="001D1EA4"/>
    <w:rsid w:val="001E376B"/>
    <w:rsid w:val="001F79EC"/>
    <w:rsid w:val="00214A59"/>
    <w:rsid w:val="0023201B"/>
    <w:rsid w:val="00245C9E"/>
    <w:rsid w:val="002640A9"/>
    <w:rsid w:val="00274F5B"/>
    <w:rsid w:val="002B5D99"/>
    <w:rsid w:val="002E292E"/>
    <w:rsid w:val="002E2FDB"/>
    <w:rsid w:val="00315609"/>
    <w:rsid w:val="00317F70"/>
    <w:rsid w:val="0032367F"/>
    <w:rsid w:val="00335129"/>
    <w:rsid w:val="0034309D"/>
    <w:rsid w:val="003523DB"/>
    <w:rsid w:val="003532F2"/>
    <w:rsid w:val="0036613C"/>
    <w:rsid w:val="00385F2A"/>
    <w:rsid w:val="0039145B"/>
    <w:rsid w:val="003960AF"/>
    <w:rsid w:val="003B513A"/>
    <w:rsid w:val="003C2479"/>
    <w:rsid w:val="003C4452"/>
    <w:rsid w:val="003F7588"/>
    <w:rsid w:val="00400CCA"/>
    <w:rsid w:val="00400FE0"/>
    <w:rsid w:val="004065E4"/>
    <w:rsid w:val="0041501C"/>
    <w:rsid w:val="00424677"/>
    <w:rsid w:val="004262DD"/>
    <w:rsid w:val="004269DE"/>
    <w:rsid w:val="00435749"/>
    <w:rsid w:val="00437C66"/>
    <w:rsid w:val="00462924"/>
    <w:rsid w:val="00480ADA"/>
    <w:rsid w:val="004820F3"/>
    <w:rsid w:val="0048373C"/>
    <w:rsid w:val="004A2F86"/>
    <w:rsid w:val="004B13EA"/>
    <w:rsid w:val="004E207E"/>
    <w:rsid w:val="004F36B4"/>
    <w:rsid w:val="00515B32"/>
    <w:rsid w:val="00545032"/>
    <w:rsid w:val="0058535B"/>
    <w:rsid w:val="005A4AC8"/>
    <w:rsid w:val="005E57BB"/>
    <w:rsid w:val="006029E9"/>
    <w:rsid w:val="00605DBB"/>
    <w:rsid w:val="00614420"/>
    <w:rsid w:val="00624A60"/>
    <w:rsid w:val="0069053E"/>
    <w:rsid w:val="00693ACC"/>
    <w:rsid w:val="006B1006"/>
    <w:rsid w:val="006E39FA"/>
    <w:rsid w:val="006F37CE"/>
    <w:rsid w:val="00700216"/>
    <w:rsid w:val="00704E0A"/>
    <w:rsid w:val="00713368"/>
    <w:rsid w:val="00724366"/>
    <w:rsid w:val="007877D7"/>
    <w:rsid w:val="00802DE4"/>
    <w:rsid w:val="00810256"/>
    <w:rsid w:val="0085221C"/>
    <w:rsid w:val="008705D4"/>
    <w:rsid w:val="008715A2"/>
    <w:rsid w:val="008A209A"/>
    <w:rsid w:val="008C1967"/>
    <w:rsid w:val="008F132A"/>
    <w:rsid w:val="0092329C"/>
    <w:rsid w:val="009366AF"/>
    <w:rsid w:val="00997F69"/>
    <w:rsid w:val="009A01D1"/>
    <w:rsid w:val="009A17E5"/>
    <w:rsid w:val="009C4172"/>
    <w:rsid w:val="009D5B4B"/>
    <w:rsid w:val="009E3CFD"/>
    <w:rsid w:val="00A00FD6"/>
    <w:rsid w:val="00A111F7"/>
    <w:rsid w:val="00A3624D"/>
    <w:rsid w:val="00A616DF"/>
    <w:rsid w:val="00A721CD"/>
    <w:rsid w:val="00A742BC"/>
    <w:rsid w:val="00A75B2B"/>
    <w:rsid w:val="00A8377A"/>
    <w:rsid w:val="00AA731C"/>
    <w:rsid w:val="00AC0472"/>
    <w:rsid w:val="00AE0292"/>
    <w:rsid w:val="00AE1DD2"/>
    <w:rsid w:val="00B1040A"/>
    <w:rsid w:val="00B16FA0"/>
    <w:rsid w:val="00B52887"/>
    <w:rsid w:val="00B60891"/>
    <w:rsid w:val="00B857B9"/>
    <w:rsid w:val="00C02495"/>
    <w:rsid w:val="00C07DA6"/>
    <w:rsid w:val="00C12DBE"/>
    <w:rsid w:val="00C31D71"/>
    <w:rsid w:val="00C45AE5"/>
    <w:rsid w:val="00C477D4"/>
    <w:rsid w:val="00C5046A"/>
    <w:rsid w:val="00C7585C"/>
    <w:rsid w:val="00C841DA"/>
    <w:rsid w:val="00CB0AE4"/>
    <w:rsid w:val="00CC4121"/>
    <w:rsid w:val="00CC6984"/>
    <w:rsid w:val="00CD6CE7"/>
    <w:rsid w:val="00D50525"/>
    <w:rsid w:val="00D65EB5"/>
    <w:rsid w:val="00D7666A"/>
    <w:rsid w:val="00DA5EA6"/>
    <w:rsid w:val="00DB05A3"/>
    <w:rsid w:val="00DB3449"/>
    <w:rsid w:val="00DF5F8B"/>
    <w:rsid w:val="00E241A1"/>
    <w:rsid w:val="00E31627"/>
    <w:rsid w:val="00E4440C"/>
    <w:rsid w:val="00E60E84"/>
    <w:rsid w:val="00E73D3C"/>
    <w:rsid w:val="00E85580"/>
    <w:rsid w:val="00E978C7"/>
    <w:rsid w:val="00EB7145"/>
    <w:rsid w:val="00ED243D"/>
    <w:rsid w:val="00EF1442"/>
    <w:rsid w:val="00F03C4C"/>
    <w:rsid w:val="00F630FF"/>
    <w:rsid w:val="00F8779C"/>
    <w:rsid w:val="00FB1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632</Words>
  <Characters>3506</Characters>
  <Application>Microsoft Office Word</Application>
  <DocSecurity>0</DocSecurity>
  <Lines>140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Muhammad Shahid Khan</cp:lastModifiedBy>
  <cp:revision>104</cp:revision>
  <dcterms:created xsi:type="dcterms:W3CDTF">2022-03-03T13:01:00Z</dcterms:created>
  <dcterms:modified xsi:type="dcterms:W3CDTF">2025-09-28T15:08:00Z</dcterms:modified>
</cp:coreProperties>
</file>